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6C70" w:rsidRPr="00E17183" w:rsidRDefault="00E17183" w:rsidP="00E17183">
      <w:pPr>
        <w:ind w:left="0" w:firstLine="0"/>
        <w:rPr>
          <w:lang w:val="en-US"/>
        </w:rPr>
      </w:pPr>
      <w:r>
        <w:rPr>
          <w:lang w:val="en-US"/>
        </w:rPr>
        <w:t>Rencana penelitian</w:t>
      </w:r>
    </w:p>
    <w:sectPr w:rsidR="00B76C70" w:rsidRPr="00E17183" w:rsidSect="00B76C7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0"/>
  <w:proofState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2MDY2NzE3MTA1NDE3NDRT0lEKTi0uzszPAykwrAUA/ZEHCiwAAAA="/>
  </w:docVars>
  <w:rsids>
    <w:rsidRoot w:val="00E17183"/>
    <w:rsid w:val="006B48BA"/>
    <w:rsid w:val="00A07FD9"/>
    <w:rsid w:val="00B76C70"/>
    <w:rsid w:val="00C4364F"/>
    <w:rsid w:val="00E1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ind w:left="-57" w:right="-113" w:firstLine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6C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</Words>
  <Characters>17</Characters>
  <Application>Microsoft Office Word</Application>
  <DocSecurity>0</DocSecurity>
  <Lines>1</Lines>
  <Paragraphs>1</Paragraphs>
  <ScaleCrop>false</ScaleCrop>
  <Company>HP</Company>
  <LinksUpToDate>false</LinksUpToDate>
  <CharactersWithSpaces>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dho S</dc:creator>
  <cp:lastModifiedBy>Ridho S</cp:lastModifiedBy>
  <cp:revision>1</cp:revision>
  <dcterms:created xsi:type="dcterms:W3CDTF">2025-02-07T04:05:00Z</dcterms:created>
  <dcterms:modified xsi:type="dcterms:W3CDTF">2025-02-07T04:05:00Z</dcterms:modified>
</cp:coreProperties>
</file>